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672C4B" w14:textId="47B0672A" w:rsidR="00CA1A71" w:rsidRPr="00CA1A71" w:rsidRDefault="00B05B39" w:rsidP="00B05B39">
      <w:pPr>
        <w:pStyle w:val="NoSpacing"/>
        <w:rPr>
          <w:b/>
          <w:bCs/>
          <w:sz w:val="28"/>
          <w:szCs w:val="28"/>
        </w:rPr>
      </w:pPr>
      <w:r w:rsidRPr="00CA1A71">
        <w:rPr>
          <w:b/>
          <w:bCs/>
          <w:sz w:val="28"/>
          <w:szCs w:val="28"/>
          <w:u w:val="single"/>
        </w:rPr>
        <w:t>COUNTDOWN</w:t>
      </w:r>
      <w:r w:rsidR="009008FF" w:rsidRPr="00CA1A71">
        <w:rPr>
          <w:b/>
          <w:bCs/>
          <w:sz w:val="28"/>
          <w:szCs w:val="28"/>
          <w:u w:val="single"/>
        </w:rPr>
        <w:t xml:space="preserve"> </w:t>
      </w:r>
      <w:r w:rsidR="00CA1A71">
        <w:rPr>
          <w:b/>
          <w:bCs/>
          <w:sz w:val="28"/>
          <w:szCs w:val="28"/>
        </w:rPr>
        <w:tab/>
      </w:r>
      <w:r w:rsidR="00CA1A71">
        <w:rPr>
          <w:b/>
          <w:bCs/>
          <w:sz w:val="28"/>
          <w:szCs w:val="28"/>
        </w:rPr>
        <w:tab/>
      </w:r>
      <w:r w:rsidR="00CA1A71">
        <w:rPr>
          <w:b/>
          <w:bCs/>
          <w:sz w:val="28"/>
          <w:szCs w:val="28"/>
        </w:rPr>
        <w:tab/>
        <w:t xml:space="preserve">key: </w:t>
      </w:r>
      <w:r w:rsidR="00536CF3">
        <w:rPr>
          <w:b/>
          <w:bCs/>
          <w:sz w:val="28"/>
          <w:szCs w:val="28"/>
        </w:rPr>
        <w:t>A</w:t>
      </w:r>
      <w:r w:rsidR="00CA1A71">
        <w:rPr>
          <w:b/>
          <w:bCs/>
          <w:sz w:val="28"/>
          <w:szCs w:val="28"/>
        </w:rPr>
        <w:tab/>
      </w:r>
      <w:r w:rsidR="00CA1A71">
        <w:rPr>
          <w:b/>
          <w:bCs/>
          <w:sz w:val="28"/>
          <w:szCs w:val="28"/>
        </w:rPr>
        <w:tab/>
      </w:r>
      <w:r w:rsidR="00CA1A71">
        <w:rPr>
          <w:b/>
          <w:bCs/>
          <w:sz w:val="28"/>
          <w:szCs w:val="28"/>
        </w:rPr>
        <w:tab/>
        <w:t>bpm</w:t>
      </w:r>
      <w:r w:rsidR="00AE025C">
        <w:rPr>
          <w:b/>
          <w:bCs/>
          <w:sz w:val="28"/>
          <w:szCs w:val="28"/>
        </w:rPr>
        <w:t xml:space="preserve">: </w:t>
      </w:r>
      <w:r w:rsidR="00536CF3">
        <w:rPr>
          <w:b/>
          <w:bCs/>
          <w:sz w:val="28"/>
          <w:szCs w:val="28"/>
        </w:rPr>
        <w:t>223</w:t>
      </w:r>
      <w:r w:rsidR="00536CF3">
        <w:rPr>
          <w:b/>
          <w:bCs/>
          <w:sz w:val="28"/>
          <w:szCs w:val="28"/>
        </w:rPr>
        <w:tab/>
      </w:r>
      <w:r w:rsidR="00536CF3">
        <w:rPr>
          <w:b/>
          <w:bCs/>
          <w:sz w:val="28"/>
          <w:szCs w:val="28"/>
        </w:rPr>
        <w:tab/>
        <w:t>feel: punk</w:t>
      </w:r>
    </w:p>
    <w:p w14:paraId="3AAD270C" w14:textId="74AD2B68" w:rsidR="006C4C07" w:rsidRPr="00CA1A71" w:rsidRDefault="009008FF" w:rsidP="00B05B39">
      <w:pPr>
        <w:pStyle w:val="NoSpacing"/>
        <w:rPr>
          <w:b/>
          <w:bCs/>
          <w:sz w:val="24"/>
          <w:szCs w:val="24"/>
        </w:rPr>
      </w:pPr>
      <w:r w:rsidRPr="00CA1A71">
        <w:rPr>
          <w:b/>
          <w:bCs/>
          <w:sz w:val="28"/>
          <w:szCs w:val="28"/>
          <w:u w:val="single"/>
        </w:rPr>
        <w:t>(</w:t>
      </w:r>
      <w:r w:rsidR="006C4C07" w:rsidRPr="00CA1A71">
        <w:rPr>
          <w:b/>
          <w:bCs/>
          <w:sz w:val="24"/>
          <w:szCs w:val="24"/>
        </w:rPr>
        <w:t>Words &amp; Music by Dino Rustin</w:t>
      </w:r>
      <w:r w:rsidRPr="00CA1A71">
        <w:rPr>
          <w:b/>
          <w:bCs/>
          <w:sz w:val="24"/>
          <w:szCs w:val="24"/>
        </w:rPr>
        <w:t>)</w:t>
      </w:r>
    </w:p>
    <w:p w14:paraId="3E058431" w14:textId="77777777" w:rsidR="00CA1A71" w:rsidRDefault="00CA1A71" w:rsidP="00CA1A7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</w:p>
    <w:p w14:paraId="6AD6CDA9" w14:textId="446C3140" w:rsidR="00CA1A71" w:rsidRPr="00FB36D4" w:rsidRDefault="00CA1A71" w:rsidP="00CA1A7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  <w:r w:rsidR="00536CF3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(w/ punk guitar solo)</w:t>
      </w:r>
    </w:p>
    <w:p w14:paraId="1D701BB3" w14:textId="696DA8EE" w:rsidR="006C4C07" w:rsidRPr="00536CF3" w:rsidRDefault="009008FF" w:rsidP="00640172">
      <w:pPr>
        <w:pStyle w:val="NoSpacing"/>
        <w:rPr>
          <w:b/>
          <w:sz w:val="24"/>
          <w:szCs w:val="28"/>
        </w:rPr>
      </w:pPr>
      <w:r w:rsidRPr="00536CF3">
        <w:rPr>
          <w:b/>
          <w:sz w:val="24"/>
          <w:szCs w:val="28"/>
        </w:rPr>
        <w:t xml:space="preserve">INTRO: </w:t>
      </w:r>
      <w:proofErr w:type="spellStart"/>
      <w:r w:rsidR="00536CF3" w:rsidRPr="00536CF3">
        <w:rPr>
          <w:b/>
          <w:sz w:val="24"/>
          <w:szCs w:val="28"/>
        </w:rPr>
        <w:t>F#m</w:t>
      </w:r>
      <w:proofErr w:type="spellEnd"/>
      <w:r w:rsidR="00536CF3" w:rsidRPr="00536CF3">
        <w:rPr>
          <w:b/>
          <w:sz w:val="24"/>
          <w:szCs w:val="28"/>
        </w:rPr>
        <w:t xml:space="preserve"> - E – D – D / </w:t>
      </w:r>
      <w:proofErr w:type="spellStart"/>
      <w:r w:rsidR="00536CF3" w:rsidRPr="00536CF3">
        <w:rPr>
          <w:b/>
          <w:sz w:val="24"/>
          <w:szCs w:val="28"/>
        </w:rPr>
        <w:t>F#m</w:t>
      </w:r>
      <w:proofErr w:type="spellEnd"/>
      <w:r w:rsidR="00536CF3" w:rsidRPr="00536CF3">
        <w:rPr>
          <w:b/>
          <w:sz w:val="24"/>
          <w:szCs w:val="28"/>
        </w:rPr>
        <w:t xml:space="preserve"> – E – D - D</w:t>
      </w:r>
      <w:r w:rsidRPr="00536CF3">
        <w:rPr>
          <w:b/>
          <w:sz w:val="24"/>
          <w:szCs w:val="28"/>
        </w:rPr>
        <w:t xml:space="preserve"> </w:t>
      </w:r>
    </w:p>
    <w:p w14:paraId="7D62E6E6" w14:textId="4CD05562" w:rsidR="009008FF" w:rsidRPr="00CA1A71" w:rsidRDefault="009008FF" w:rsidP="00640172">
      <w:pPr>
        <w:pStyle w:val="NoSpacing"/>
        <w:rPr>
          <w:sz w:val="28"/>
          <w:szCs w:val="28"/>
        </w:rPr>
      </w:pPr>
    </w:p>
    <w:p w14:paraId="390748A3" w14:textId="5484A358" w:rsidR="00CA1A71" w:rsidRPr="00FB36D4" w:rsidRDefault="00CA1A71" w:rsidP="00CA1A7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 (punk feel)</w:t>
      </w:r>
    </w:p>
    <w:p w14:paraId="6F686172" w14:textId="2EACF3F7" w:rsidR="009008FF" w:rsidRPr="00536CF3" w:rsidRDefault="00536CF3" w:rsidP="00640172">
      <w:pPr>
        <w:pStyle w:val="NoSpacing"/>
        <w:rPr>
          <w:b/>
          <w:sz w:val="24"/>
          <w:szCs w:val="28"/>
          <w:u w:val="single"/>
        </w:rPr>
      </w:pPr>
      <w:r w:rsidRPr="00536CF3">
        <w:rPr>
          <w:b/>
          <w:sz w:val="24"/>
          <w:szCs w:val="28"/>
          <w:u w:val="single"/>
        </w:rPr>
        <w:t>A</w:t>
      </w:r>
      <w:r w:rsidR="009008FF" w:rsidRPr="00536CF3">
        <w:rPr>
          <w:b/>
          <w:sz w:val="24"/>
          <w:szCs w:val="28"/>
          <w:u w:val="single"/>
        </w:rPr>
        <w:t xml:space="preserve"> – </w:t>
      </w:r>
      <w:r w:rsidRPr="00536CF3">
        <w:rPr>
          <w:b/>
          <w:sz w:val="24"/>
          <w:szCs w:val="28"/>
          <w:u w:val="single"/>
        </w:rPr>
        <w:t>E</w:t>
      </w:r>
      <w:r w:rsidR="009008FF" w:rsidRPr="00536CF3">
        <w:rPr>
          <w:b/>
          <w:sz w:val="24"/>
          <w:szCs w:val="28"/>
          <w:u w:val="single"/>
        </w:rPr>
        <w:t xml:space="preserve"> – </w:t>
      </w:r>
      <w:r w:rsidRPr="00536CF3">
        <w:rPr>
          <w:b/>
          <w:sz w:val="24"/>
          <w:szCs w:val="28"/>
          <w:u w:val="single"/>
        </w:rPr>
        <w:t>D</w:t>
      </w:r>
      <w:r w:rsidR="009008FF" w:rsidRPr="00536CF3">
        <w:rPr>
          <w:b/>
          <w:sz w:val="24"/>
          <w:szCs w:val="28"/>
          <w:u w:val="single"/>
        </w:rPr>
        <w:t xml:space="preserve"> – </w:t>
      </w:r>
      <w:r w:rsidRPr="00536CF3">
        <w:rPr>
          <w:b/>
          <w:sz w:val="24"/>
          <w:szCs w:val="28"/>
          <w:u w:val="single"/>
        </w:rPr>
        <w:t>D</w:t>
      </w:r>
    </w:p>
    <w:p w14:paraId="2035D113" w14:textId="51D60478" w:rsidR="006C4C07" w:rsidRPr="00CA1A71" w:rsidRDefault="00B05B39" w:rsidP="008C0FF2">
      <w:pPr>
        <w:pStyle w:val="NoSpacing"/>
        <w:rPr>
          <w:sz w:val="28"/>
          <w:szCs w:val="28"/>
        </w:rPr>
      </w:pPr>
      <w:proofErr w:type="gramStart"/>
      <w:r w:rsidRPr="00CA1A71">
        <w:rPr>
          <w:sz w:val="28"/>
          <w:szCs w:val="28"/>
        </w:rPr>
        <w:t>Countdown’s</w:t>
      </w:r>
      <w:proofErr w:type="gramEnd"/>
      <w:r w:rsidRPr="00CA1A71">
        <w:rPr>
          <w:sz w:val="28"/>
          <w:szCs w:val="28"/>
        </w:rPr>
        <w:t xml:space="preserve"> on…my heart is racing</w:t>
      </w:r>
    </w:p>
    <w:p w14:paraId="1A76440A" w14:textId="73F7E856" w:rsidR="00B05B39" w:rsidRPr="00CA1A71" w:rsidRDefault="00B05B39" w:rsidP="008C0FF2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’m nervous, I’m anxious, don’t know what I was expecting</w:t>
      </w:r>
    </w:p>
    <w:p w14:paraId="08991857" w14:textId="653D9113" w:rsidR="00B05B39" w:rsidRPr="00CA1A71" w:rsidRDefault="00B05B39" w:rsidP="008C0FF2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’m waiting…everything inside me starts to shake</w:t>
      </w:r>
    </w:p>
    <w:p w14:paraId="0AFDD2C0" w14:textId="644C6DED" w:rsidR="00B05B39" w:rsidRPr="00CA1A71" w:rsidRDefault="00B05B39" w:rsidP="008C0FF2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 xml:space="preserve">Not sure how it’s </w:t>
      </w:r>
      <w:proofErr w:type="spellStart"/>
      <w:r w:rsidRPr="00CA1A71">
        <w:rPr>
          <w:sz w:val="28"/>
          <w:szCs w:val="28"/>
        </w:rPr>
        <w:t>gonna</w:t>
      </w:r>
      <w:proofErr w:type="spellEnd"/>
      <w:r w:rsidRPr="00CA1A71">
        <w:rPr>
          <w:sz w:val="28"/>
          <w:szCs w:val="28"/>
        </w:rPr>
        <w:t xml:space="preserve"> go, </w:t>
      </w:r>
    </w:p>
    <w:p w14:paraId="5916F374" w14:textId="10089F57" w:rsidR="00B05B39" w:rsidRPr="00CA1A71" w:rsidRDefault="00B05B39" w:rsidP="008C0FF2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 just know I don’t want it to break</w:t>
      </w:r>
    </w:p>
    <w:p w14:paraId="35D596DC" w14:textId="5E094FFC" w:rsidR="00B05B39" w:rsidRPr="00CA1A71" w:rsidRDefault="00B05B39" w:rsidP="008C0FF2">
      <w:pPr>
        <w:pStyle w:val="NoSpacing"/>
        <w:rPr>
          <w:sz w:val="28"/>
          <w:szCs w:val="28"/>
        </w:rPr>
      </w:pPr>
    </w:p>
    <w:p w14:paraId="59EA90D6" w14:textId="77777777" w:rsidR="00B05B39" w:rsidRPr="00CA1A71" w:rsidRDefault="00B05B39" w:rsidP="00B05B39">
      <w:pPr>
        <w:pStyle w:val="NoSpacing"/>
        <w:rPr>
          <w:sz w:val="28"/>
          <w:szCs w:val="28"/>
          <w:u w:val="single"/>
        </w:rPr>
      </w:pPr>
    </w:p>
    <w:p w14:paraId="1C5BDA6A" w14:textId="4E0400D3" w:rsidR="00CA1A71" w:rsidRPr="00FB36D4" w:rsidRDefault="00CA1A71" w:rsidP="00CA1A7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VERSE 1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(1/2 time, big drums)</w:t>
      </w:r>
    </w:p>
    <w:p w14:paraId="7B92E593" w14:textId="500735D9" w:rsidR="00B05B39" w:rsidRPr="00536CF3" w:rsidRDefault="00536CF3" w:rsidP="00B05B39">
      <w:pPr>
        <w:pStyle w:val="NoSpacing"/>
        <w:rPr>
          <w:b/>
          <w:sz w:val="24"/>
          <w:szCs w:val="28"/>
          <w:u w:val="single"/>
        </w:rPr>
      </w:pPr>
      <w:proofErr w:type="spellStart"/>
      <w:r w:rsidRPr="00536CF3">
        <w:rPr>
          <w:b/>
          <w:sz w:val="24"/>
          <w:szCs w:val="28"/>
          <w:u w:val="single"/>
        </w:rPr>
        <w:t>F#m</w:t>
      </w:r>
      <w:proofErr w:type="spellEnd"/>
      <w:r w:rsidR="00B05B39" w:rsidRPr="00536CF3">
        <w:rPr>
          <w:b/>
          <w:sz w:val="24"/>
          <w:szCs w:val="28"/>
          <w:u w:val="single"/>
        </w:rPr>
        <w:t xml:space="preserve"> – </w:t>
      </w:r>
      <w:r w:rsidRPr="00536CF3">
        <w:rPr>
          <w:b/>
          <w:sz w:val="24"/>
          <w:szCs w:val="28"/>
          <w:u w:val="single"/>
        </w:rPr>
        <w:t>E</w:t>
      </w:r>
      <w:r w:rsidR="00B05B39" w:rsidRPr="00536CF3">
        <w:rPr>
          <w:b/>
          <w:sz w:val="24"/>
          <w:szCs w:val="28"/>
          <w:u w:val="single"/>
        </w:rPr>
        <w:t xml:space="preserve"> – </w:t>
      </w:r>
      <w:r w:rsidRPr="00536CF3">
        <w:rPr>
          <w:b/>
          <w:sz w:val="24"/>
          <w:szCs w:val="28"/>
          <w:u w:val="single"/>
        </w:rPr>
        <w:t>D</w:t>
      </w:r>
      <w:r w:rsidR="00B05B39" w:rsidRPr="00536CF3">
        <w:rPr>
          <w:b/>
          <w:sz w:val="24"/>
          <w:szCs w:val="28"/>
          <w:u w:val="single"/>
        </w:rPr>
        <w:t xml:space="preserve"> – </w:t>
      </w:r>
      <w:r w:rsidRPr="00536CF3">
        <w:rPr>
          <w:b/>
          <w:sz w:val="24"/>
          <w:szCs w:val="28"/>
          <w:u w:val="single"/>
        </w:rPr>
        <w:t>D</w:t>
      </w:r>
    </w:p>
    <w:p w14:paraId="264E5D20" w14:textId="121029D2" w:rsidR="00B05B39" w:rsidRPr="00CA1A71" w:rsidRDefault="00B05B39" w:rsidP="008C0FF2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 xml:space="preserve">What was I thinking? </w:t>
      </w:r>
      <w:r w:rsidRPr="00CA1A71">
        <w:rPr>
          <w:sz w:val="28"/>
          <w:szCs w:val="28"/>
        </w:rPr>
        <w:tab/>
      </w:r>
      <w:r w:rsidRPr="00CA1A71">
        <w:rPr>
          <w:sz w:val="28"/>
          <w:szCs w:val="28"/>
        </w:rPr>
        <w:tab/>
      </w:r>
      <w:r w:rsidRPr="00CA1A71">
        <w:rPr>
          <w:sz w:val="28"/>
          <w:szCs w:val="28"/>
        </w:rPr>
        <w:tab/>
        <w:t xml:space="preserve">I know </w:t>
      </w:r>
      <w:r w:rsidR="00536CF3">
        <w:rPr>
          <w:sz w:val="28"/>
          <w:szCs w:val="28"/>
        </w:rPr>
        <w:t>my</w:t>
      </w:r>
      <w:r w:rsidRPr="00CA1A71">
        <w:rPr>
          <w:sz w:val="28"/>
          <w:szCs w:val="28"/>
        </w:rPr>
        <w:t xml:space="preserve"> weakness?</w:t>
      </w:r>
    </w:p>
    <w:p w14:paraId="2BBF1E45" w14:textId="1C0BDD11" w:rsidR="00B05B39" w:rsidRPr="00CA1A71" w:rsidRDefault="00B05B39" w:rsidP="008C0FF2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Words were said, decisions made,</w:t>
      </w:r>
      <w:r w:rsidRPr="00CA1A71">
        <w:rPr>
          <w:sz w:val="28"/>
          <w:szCs w:val="28"/>
        </w:rPr>
        <w:tab/>
        <w:t>no regrets – but I know I’m afraid</w:t>
      </w:r>
    </w:p>
    <w:p w14:paraId="117261DC" w14:textId="35B7B73A" w:rsidR="00B05B39" w:rsidRPr="00CA1A71" w:rsidRDefault="00B05B39" w:rsidP="008C0FF2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How’s it going to work out?</w:t>
      </w:r>
      <w:r w:rsidRPr="00CA1A71">
        <w:rPr>
          <w:sz w:val="28"/>
          <w:szCs w:val="28"/>
        </w:rPr>
        <w:tab/>
      </w:r>
      <w:r w:rsidRPr="00CA1A71">
        <w:rPr>
          <w:sz w:val="28"/>
          <w:szCs w:val="28"/>
        </w:rPr>
        <w:tab/>
        <w:t>What will it be like?</w:t>
      </w:r>
    </w:p>
    <w:p w14:paraId="63FD0E4D" w14:textId="449E4987" w:rsidR="00B05B39" w:rsidRPr="00CA1A71" w:rsidRDefault="00B05B39" w:rsidP="008C0FF2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No expectations or ill intent</w:t>
      </w:r>
      <w:r w:rsidR="00536CF3">
        <w:rPr>
          <w:sz w:val="28"/>
          <w:szCs w:val="28"/>
        </w:rPr>
        <w:tab/>
      </w:r>
      <w:r w:rsidR="00536CF3">
        <w:rPr>
          <w:sz w:val="28"/>
          <w:szCs w:val="28"/>
        </w:rPr>
        <w:tab/>
      </w:r>
    </w:p>
    <w:p w14:paraId="11D21C8F" w14:textId="51F3C07D" w:rsidR="00536CF3" w:rsidRPr="00536CF3" w:rsidRDefault="00536CF3" w:rsidP="008C0FF2">
      <w:pPr>
        <w:pStyle w:val="NoSpacing"/>
        <w:rPr>
          <w:b/>
          <w:sz w:val="24"/>
          <w:szCs w:val="28"/>
          <w:u w:val="single"/>
        </w:rPr>
      </w:pPr>
      <w:r w:rsidRPr="00536CF3">
        <w:rPr>
          <w:b/>
          <w:sz w:val="24"/>
          <w:szCs w:val="28"/>
          <w:u w:val="single"/>
        </w:rPr>
        <w:t>D</w:t>
      </w:r>
      <w:r w:rsidRPr="00536CF3">
        <w:rPr>
          <w:b/>
          <w:sz w:val="24"/>
          <w:szCs w:val="28"/>
          <w:u w:val="single"/>
        </w:rPr>
        <w:tab/>
      </w:r>
      <w:r w:rsidRPr="00536CF3">
        <w:rPr>
          <w:b/>
          <w:sz w:val="24"/>
          <w:szCs w:val="28"/>
          <w:u w:val="single"/>
        </w:rPr>
        <w:tab/>
      </w:r>
      <w:r w:rsidRPr="00536CF3">
        <w:rPr>
          <w:b/>
          <w:sz w:val="24"/>
          <w:szCs w:val="28"/>
          <w:u w:val="single"/>
        </w:rPr>
        <w:tab/>
      </w:r>
      <w:r w:rsidRPr="00536CF3">
        <w:rPr>
          <w:b/>
          <w:sz w:val="24"/>
          <w:szCs w:val="28"/>
          <w:u w:val="single"/>
        </w:rPr>
        <w:tab/>
        <w:t xml:space="preserve">     E</w:t>
      </w:r>
    </w:p>
    <w:p w14:paraId="16784D36" w14:textId="31B1124D" w:rsidR="00B05B39" w:rsidRPr="00CA1A71" w:rsidRDefault="00B05B39" w:rsidP="008C0FF2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Just anticipating things that have no end</w:t>
      </w:r>
    </w:p>
    <w:p w14:paraId="1DEB2EE5" w14:textId="0BDC3E51" w:rsidR="00B05B39" w:rsidRPr="00CA1A71" w:rsidRDefault="00B05B39" w:rsidP="008C0FF2">
      <w:pPr>
        <w:pStyle w:val="NoSpacing"/>
        <w:rPr>
          <w:sz w:val="28"/>
          <w:szCs w:val="28"/>
        </w:rPr>
      </w:pPr>
    </w:p>
    <w:p w14:paraId="5046E918" w14:textId="77777777" w:rsidR="00B05B39" w:rsidRPr="00CA1A71" w:rsidRDefault="00B05B39" w:rsidP="00B05B39">
      <w:pPr>
        <w:pStyle w:val="NoSpacing"/>
        <w:rPr>
          <w:sz w:val="28"/>
          <w:szCs w:val="28"/>
        </w:rPr>
      </w:pPr>
    </w:p>
    <w:p w14:paraId="3A8587ED" w14:textId="08BF4D89" w:rsidR="00CA1A71" w:rsidRPr="00FB36D4" w:rsidRDefault="00CA1A71" w:rsidP="00CA1A7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</w:t>
      </w:r>
    </w:p>
    <w:p w14:paraId="7C721237" w14:textId="77777777" w:rsidR="00536CF3" w:rsidRPr="00536CF3" w:rsidRDefault="00536CF3" w:rsidP="00536CF3">
      <w:pPr>
        <w:pStyle w:val="NoSpacing"/>
        <w:rPr>
          <w:b/>
          <w:sz w:val="24"/>
          <w:szCs w:val="28"/>
          <w:u w:val="single"/>
        </w:rPr>
      </w:pPr>
      <w:r w:rsidRPr="00536CF3">
        <w:rPr>
          <w:b/>
          <w:sz w:val="24"/>
          <w:szCs w:val="28"/>
          <w:u w:val="single"/>
        </w:rPr>
        <w:t>A – E – D – D</w:t>
      </w:r>
    </w:p>
    <w:p w14:paraId="1D54511C" w14:textId="77777777" w:rsidR="00B05B39" w:rsidRPr="00CA1A71" w:rsidRDefault="00B05B39" w:rsidP="00B05B39">
      <w:pPr>
        <w:pStyle w:val="NoSpacing"/>
        <w:rPr>
          <w:sz w:val="28"/>
          <w:szCs w:val="28"/>
        </w:rPr>
      </w:pPr>
      <w:proofErr w:type="gramStart"/>
      <w:r w:rsidRPr="00CA1A71">
        <w:rPr>
          <w:sz w:val="28"/>
          <w:szCs w:val="28"/>
        </w:rPr>
        <w:t>Countdown’s</w:t>
      </w:r>
      <w:proofErr w:type="gramEnd"/>
      <w:r w:rsidRPr="00CA1A71">
        <w:rPr>
          <w:sz w:val="28"/>
          <w:szCs w:val="28"/>
        </w:rPr>
        <w:t xml:space="preserve"> on…my heart is racing</w:t>
      </w:r>
    </w:p>
    <w:p w14:paraId="46B8660E" w14:textId="77777777" w:rsidR="00B05B39" w:rsidRPr="00CA1A71" w:rsidRDefault="00B05B39" w:rsidP="00B05B39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’m nervous, I’m anxious, don’t know what I was expecting</w:t>
      </w:r>
    </w:p>
    <w:p w14:paraId="2B2FFA7C" w14:textId="77777777" w:rsidR="00B05B39" w:rsidRPr="00CA1A71" w:rsidRDefault="00B05B39" w:rsidP="00B05B39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’m waiting…everything inside me starts to shake</w:t>
      </w:r>
    </w:p>
    <w:p w14:paraId="6AA920E4" w14:textId="433E77BB" w:rsidR="00B05B39" w:rsidRPr="00CA1A71" w:rsidRDefault="00B05B39" w:rsidP="00B05B39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 xml:space="preserve">Not sure how it’s </w:t>
      </w:r>
      <w:proofErr w:type="spellStart"/>
      <w:r w:rsidRPr="00CA1A71">
        <w:rPr>
          <w:sz w:val="28"/>
          <w:szCs w:val="28"/>
        </w:rPr>
        <w:t>gonna</w:t>
      </w:r>
      <w:proofErr w:type="spellEnd"/>
      <w:r w:rsidRPr="00CA1A71">
        <w:rPr>
          <w:sz w:val="28"/>
          <w:szCs w:val="28"/>
        </w:rPr>
        <w:t xml:space="preserve"> go, </w:t>
      </w:r>
    </w:p>
    <w:p w14:paraId="755FAD5B" w14:textId="77777777" w:rsidR="00B05B39" w:rsidRPr="00CA1A71" w:rsidRDefault="00B05B39" w:rsidP="00B05B39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 just know I don’t want it to break</w:t>
      </w:r>
    </w:p>
    <w:p w14:paraId="1B4F679E" w14:textId="728A76CA" w:rsidR="00B05B39" w:rsidRPr="00CA1A71" w:rsidRDefault="00B05B39" w:rsidP="008C0FF2">
      <w:pPr>
        <w:pStyle w:val="NoSpacing"/>
        <w:rPr>
          <w:sz w:val="28"/>
          <w:szCs w:val="28"/>
        </w:rPr>
      </w:pPr>
    </w:p>
    <w:p w14:paraId="701CDBE5" w14:textId="3AA77F3F" w:rsidR="00CA1A71" w:rsidRPr="00FB36D4" w:rsidRDefault="00CA1A71" w:rsidP="00CA1A7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VERSE 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2 </w:t>
      </w:r>
    </w:p>
    <w:p w14:paraId="3143B243" w14:textId="77777777" w:rsidR="00E0150D" w:rsidRPr="00536CF3" w:rsidRDefault="00E0150D" w:rsidP="00E0150D">
      <w:pPr>
        <w:pStyle w:val="NoSpacing"/>
        <w:rPr>
          <w:b/>
          <w:sz w:val="24"/>
          <w:szCs w:val="28"/>
          <w:u w:val="single"/>
        </w:rPr>
      </w:pPr>
      <w:proofErr w:type="spellStart"/>
      <w:r w:rsidRPr="00536CF3">
        <w:rPr>
          <w:b/>
          <w:sz w:val="24"/>
          <w:szCs w:val="28"/>
          <w:u w:val="single"/>
        </w:rPr>
        <w:t>F#m</w:t>
      </w:r>
      <w:proofErr w:type="spellEnd"/>
      <w:r w:rsidRPr="00536CF3">
        <w:rPr>
          <w:b/>
          <w:sz w:val="24"/>
          <w:szCs w:val="28"/>
          <w:u w:val="single"/>
        </w:rPr>
        <w:t xml:space="preserve"> – E – D – D</w:t>
      </w:r>
    </w:p>
    <w:p w14:paraId="6CF8AB68" w14:textId="4DE07D12" w:rsidR="00B05B39" w:rsidRPr="00CA1A71" w:rsidRDefault="00B05B39" w:rsidP="00B05B39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ab/>
        <w:t>As I lie awake</w:t>
      </w:r>
      <w:r w:rsidRPr="00CA1A71">
        <w:rPr>
          <w:sz w:val="28"/>
          <w:szCs w:val="28"/>
        </w:rPr>
        <w:tab/>
      </w:r>
      <w:r w:rsidRPr="00CA1A71">
        <w:rPr>
          <w:sz w:val="28"/>
          <w:szCs w:val="28"/>
        </w:rPr>
        <w:tab/>
      </w:r>
      <w:r w:rsidRPr="00CA1A71">
        <w:rPr>
          <w:sz w:val="28"/>
          <w:szCs w:val="28"/>
        </w:rPr>
        <w:tab/>
        <w:t>Counting down, ten days away</w:t>
      </w:r>
    </w:p>
    <w:p w14:paraId="1C0E6871" w14:textId="3621928C" w:rsidR="00B05B39" w:rsidRPr="00CA1A71" w:rsidRDefault="00B05B39" w:rsidP="00B05B39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 can’t take it back now</w:t>
      </w:r>
      <w:r w:rsidRPr="00CA1A71">
        <w:rPr>
          <w:sz w:val="28"/>
          <w:szCs w:val="28"/>
        </w:rPr>
        <w:tab/>
      </w:r>
      <w:r w:rsidRPr="00CA1A71">
        <w:rPr>
          <w:sz w:val="28"/>
          <w:szCs w:val="28"/>
        </w:rPr>
        <w:tab/>
      </w:r>
      <w:r w:rsidRPr="00CA1A71">
        <w:rPr>
          <w:sz w:val="28"/>
          <w:szCs w:val="28"/>
        </w:rPr>
        <w:tab/>
      </w:r>
      <w:proofErr w:type="gramStart"/>
      <w:r w:rsidRPr="00CA1A71">
        <w:rPr>
          <w:sz w:val="28"/>
          <w:szCs w:val="28"/>
        </w:rPr>
        <w:t>There’s</w:t>
      </w:r>
      <w:proofErr w:type="gramEnd"/>
      <w:r w:rsidRPr="00CA1A71">
        <w:rPr>
          <w:sz w:val="28"/>
          <w:szCs w:val="28"/>
        </w:rPr>
        <w:t xml:space="preserve"> too much at stake</w:t>
      </w:r>
    </w:p>
    <w:p w14:paraId="40FFCD8A" w14:textId="040F0AF6" w:rsidR="00B05B39" w:rsidRPr="00CA1A71" w:rsidRDefault="00B05B39" w:rsidP="00B05B39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Am I ready to follow through?</w:t>
      </w:r>
      <w:r w:rsidRPr="00CA1A71">
        <w:rPr>
          <w:sz w:val="28"/>
          <w:szCs w:val="28"/>
        </w:rPr>
        <w:tab/>
      </w:r>
      <w:r w:rsidRPr="00CA1A71">
        <w:rPr>
          <w:sz w:val="28"/>
          <w:szCs w:val="28"/>
        </w:rPr>
        <w:tab/>
        <w:t>I don’t know what to do</w:t>
      </w:r>
    </w:p>
    <w:p w14:paraId="2829497A" w14:textId="7815AB67" w:rsidR="00B05B39" w:rsidRPr="00CA1A71" w:rsidRDefault="00B05B39" w:rsidP="00B05B39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No surprises, no bombshells</w:t>
      </w:r>
      <w:r w:rsidR="00CA1A71">
        <w:rPr>
          <w:sz w:val="28"/>
          <w:szCs w:val="28"/>
        </w:rPr>
        <w:tab/>
      </w:r>
      <w:proofErr w:type="gramStart"/>
      <w:r w:rsidRPr="00CA1A71">
        <w:rPr>
          <w:sz w:val="28"/>
          <w:szCs w:val="28"/>
        </w:rPr>
        <w:t>Just</w:t>
      </w:r>
      <w:proofErr w:type="gramEnd"/>
      <w:r w:rsidRPr="00CA1A71">
        <w:rPr>
          <w:sz w:val="28"/>
          <w:szCs w:val="28"/>
        </w:rPr>
        <w:t xml:space="preserve"> anticipating things that are bound to go well</w:t>
      </w:r>
    </w:p>
    <w:p w14:paraId="0D1A900E" w14:textId="77777777" w:rsidR="00E0150D" w:rsidRDefault="00E0150D" w:rsidP="00CA1A7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</w:p>
    <w:p w14:paraId="5DA9F0CF" w14:textId="77777777" w:rsidR="00CA1A71" w:rsidRPr="00FB36D4" w:rsidRDefault="00CA1A71" w:rsidP="00CA1A7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lastRenderedPageBreak/>
        <w:t>CHORUS</w:t>
      </w:r>
    </w:p>
    <w:p w14:paraId="79D87C41" w14:textId="77777777" w:rsidR="00E0150D" w:rsidRPr="00536CF3" w:rsidRDefault="00E0150D" w:rsidP="00E0150D">
      <w:pPr>
        <w:pStyle w:val="NoSpacing"/>
        <w:rPr>
          <w:b/>
          <w:sz w:val="24"/>
          <w:szCs w:val="28"/>
          <w:u w:val="single"/>
        </w:rPr>
      </w:pPr>
      <w:r w:rsidRPr="00536CF3">
        <w:rPr>
          <w:b/>
          <w:sz w:val="24"/>
          <w:szCs w:val="28"/>
          <w:u w:val="single"/>
        </w:rPr>
        <w:t>A – E – D – D</w:t>
      </w:r>
    </w:p>
    <w:p w14:paraId="0D59C872" w14:textId="77777777" w:rsidR="00CA1A71" w:rsidRPr="00CA1A71" w:rsidRDefault="00CA1A71" w:rsidP="00CA1A71">
      <w:pPr>
        <w:pStyle w:val="NoSpacing"/>
        <w:rPr>
          <w:sz w:val="28"/>
          <w:szCs w:val="28"/>
        </w:rPr>
      </w:pPr>
      <w:proofErr w:type="gramStart"/>
      <w:r w:rsidRPr="00CA1A71">
        <w:rPr>
          <w:sz w:val="28"/>
          <w:szCs w:val="28"/>
        </w:rPr>
        <w:t>Countdown’s</w:t>
      </w:r>
      <w:proofErr w:type="gramEnd"/>
      <w:r w:rsidRPr="00CA1A71">
        <w:rPr>
          <w:sz w:val="28"/>
          <w:szCs w:val="28"/>
        </w:rPr>
        <w:t xml:space="preserve"> on…my heart is racing</w:t>
      </w:r>
    </w:p>
    <w:p w14:paraId="486B8139" w14:textId="77777777" w:rsidR="00CA1A71" w:rsidRPr="00CA1A71" w:rsidRDefault="00CA1A71" w:rsidP="00CA1A71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’m nervous, I’m anxious, don’t know what I was expecting</w:t>
      </w:r>
    </w:p>
    <w:p w14:paraId="5F49504E" w14:textId="77777777" w:rsidR="00CA1A71" w:rsidRPr="00CA1A71" w:rsidRDefault="00CA1A71" w:rsidP="00CA1A71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’m waiting…everything inside me starts to shake</w:t>
      </w:r>
    </w:p>
    <w:p w14:paraId="1A9AB00E" w14:textId="77777777" w:rsidR="00CA1A71" w:rsidRPr="00CA1A71" w:rsidRDefault="00CA1A71" w:rsidP="00CA1A71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 xml:space="preserve">Not sure how it’s </w:t>
      </w:r>
      <w:proofErr w:type="spellStart"/>
      <w:r w:rsidRPr="00CA1A71">
        <w:rPr>
          <w:sz w:val="28"/>
          <w:szCs w:val="28"/>
        </w:rPr>
        <w:t>gonna</w:t>
      </w:r>
      <w:proofErr w:type="spellEnd"/>
      <w:r w:rsidRPr="00CA1A71">
        <w:rPr>
          <w:sz w:val="28"/>
          <w:szCs w:val="28"/>
        </w:rPr>
        <w:t xml:space="preserve"> go, </w:t>
      </w:r>
    </w:p>
    <w:p w14:paraId="3B60DC42" w14:textId="77777777" w:rsidR="00CA1A71" w:rsidRPr="00CA1A71" w:rsidRDefault="00CA1A71" w:rsidP="00CA1A71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 just know I don’t want it to break</w:t>
      </w:r>
    </w:p>
    <w:p w14:paraId="2FBD4C1E" w14:textId="77777777" w:rsidR="00B05B39" w:rsidRPr="00CA1A71" w:rsidRDefault="00B05B39" w:rsidP="00B05B39">
      <w:pPr>
        <w:pStyle w:val="NoSpacing"/>
        <w:rPr>
          <w:sz w:val="28"/>
          <w:szCs w:val="28"/>
        </w:rPr>
      </w:pPr>
    </w:p>
    <w:p w14:paraId="742329C0" w14:textId="35AB233D" w:rsidR="00B05B39" w:rsidRPr="00CA1A71" w:rsidRDefault="00CA1A71" w:rsidP="00CA1A71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BRIDGE</w:t>
      </w:r>
    </w:p>
    <w:p w14:paraId="002383F5" w14:textId="77777777" w:rsidR="00E0150D" w:rsidRDefault="00E0150D" w:rsidP="00B05B39">
      <w:pPr>
        <w:pStyle w:val="NoSpacing"/>
        <w:rPr>
          <w:sz w:val="28"/>
          <w:szCs w:val="28"/>
        </w:rPr>
      </w:pPr>
      <w:proofErr w:type="spellStart"/>
      <w:r w:rsidRPr="00536CF3">
        <w:rPr>
          <w:b/>
          <w:sz w:val="24"/>
          <w:szCs w:val="28"/>
          <w:u w:val="single"/>
        </w:rPr>
        <w:t>F#m</w:t>
      </w:r>
      <w:proofErr w:type="spellEnd"/>
      <w:r w:rsidRPr="00536CF3">
        <w:rPr>
          <w:b/>
          <w:sz w:val="24"/>
          <w:szCs w:val="28"/>
          <w:u w:val="single"/>
        </w:rPr>
        <w:t xml:space="preserve"> – E – D – D</w:t>
      </w:r>
      <w:r w:rsidRPr="00CA1A71">
        <w:rPr>
          <w:sz w:val="28"/>
          <w:szCs w:val="28"/>
        </w:rPr>
        <w:t xml:space="preserve"> </w:t>
      </w:r>
    </w:p>
    <w:p w14:paraId="5ED29543" w14:textId="16744957" w:rsidR="00B05B39" w:rsidRPr="00CA1A71" w:rsidRDefault="00B05B39" w:rsidP="00B05B39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10 – 9 – 8 – 7 – 6 – 5 it’s going down</w:t>
      </w:r>
    </w:p>
    <w:p w14:paraId="1C8E0AA0" w14:textId="13B771AE" w:rsidR="00B05B39" w:rsidRPr="00CA1A71" w:rsidRDefault="00234B39" w:rsidP="00E0150D">
      <w:pPr>
        <w:pStyle w:val="NoSpacing"/>
        <w:ind w:firstLine="720"/>
        <w:rPr>
          <w:sz w:val="28"/>
          <w:szCs w:val="28"/>
        </w:rPr>
      </w:pPr>
      <w:r w:rsidRPr="00CA1A71">
        <w:rPr>
          <w:sz w:val="28"/>
          <w:szCs w:val="28"/>
        </w:rPr>
        <w:t>Each moment that passes, my heart begins to pound</w:t>
      </w:r>
    </w:p>
    <w:p w14:paraId="7F90CCB7" w14:textId="33BA5BBD" w:rsidR="00234B39" w:rsidRPr="00CA1A71" w:rsidRDefault="00234B39" w:rsidP="00B05B39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4 – 3 – 2 – 1 I’m staring down reality</w:t>
      </w:r>
    </w:p>
    <w:p w14:paraId="69981271" w14:textId="64071C71" w:rsidR="00234B39" w:rsidRPr="00CA1A71" w:rsidRDefault="00234B39" w:rsidP="00E0150D">
      <w:pPr>
        <w:pStyle w:val="NoSpacing"/>
        <w:ind w:firstLine="720"/>
        <w:rPr>
          <w:sz w:val="28"/>
          <w:szCs w:val="28"/>
        </w:rPr>
      </w:pPr>
      <w:r w:rsidRPr="00CA1A71">
        <w:rPr>
          <w:sz w:val="28"/>
          <w:szCs w:val="28"/>
        </w:rPr>
        <w:t>ZE-RO it’s here – and I’m in with all of me!</w:t>
      </w:r>
    </w:p>
    <w:p w14:paraId="4FB515E3" w14:textId="77777777" w:rsidR="00B05B39" w:rsidRPr="00CA1A71" w:rsidRDefault="00B05B39" w:rsidP="00B05B39">
      <w:pPr>
        <w:pStyle w:val="NoSpacing"/>
        <w:rPr>
          <w:sz w:val="28"/>
          <w:szCs w:val="28"/>
        </w:rPr>
      </w:pPr>
    </w:p>
    <w:p w14:paraId="4EFF1227" w14:textId="77777777" w:rsidR="00CA1A71" w:rsidRPr="00FB36D4" w:rsidRDefault="00CA1A71" w:rsidP="00CA1A7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</w:t>
      </w:r>
    </w:p>
    <w:p w14:paraId="7B64E5D2" w14:textId="003CD336" w:rsidR="00E0150D" w:rsidRPr="00536CF3" w:rsidRDefault="00E0150D" w:rsidP="00E0150D">
      <w:pPr>
        <w:pStyle w:val="NoSpacing"/>
        <w:rPr>
          <w:b/>
          <w:sz w:val="24"/>
          <w:szCs w:val="28"/>
          <w:u w:val="single"/>
        </w:rPr>
      </w:pPr>
      <w:r w:rsidRPr="00536CF3">
        <w:rPr>
          <w:b/>
          <w:sz w:val="24"/>
          <w:szCs w:val="28"/>
          <w:u w:val="single"/>
        </w:rPr>
        <w:t>A – E – D – D</w:t>
      </w:r>
      <w:r>
        <w:rPr>
          <w:b/>
          <w:sz w:val="24"/>
          <w:szCs w:val="28"/>
          <w:u w:val="single"/>
        </w:rPr>
        <w:t xml:space="preserve"> (guitar only)</w:t>
      </w:r>
    </w:p>
    <w:p w14:paraId="215085D9" w14:textId="77777777" w:rsidR="00234B39" w:rsidRPr="00CA1A71" w:rsidRDefault="00234B39" w:rsidP="00234B39">
      <w:pPr>
        <w:pStyle w:val="NoSpacing"/>
        <w:rPr>
          <w:sz w:val="28"/>
          <w:szCs w:val="28"/>
        </w:rPr>
      </w:pPr>
      <w:proofErr w:type="gramStart"/>
      <w:r w:rsidRPr="00CA1A71">
        <w:rPr>
          <w:sz w:val="28"/>
          <w:szCs w:val="28"/>
        </w:rPr>
        <w:t>Countdown’s</w:t>
      </w:r>
      <w:proofErr w:type="gramEnd"/>
      <w:r w:rsidRPr="00CA1A71">
        <w:rPr>
          <w:sz w:val="28"/>
          <w:szCs w:val="28"/>
        </w:rPr>
        <w:t xml:space="preserve"> on…my heart is racing</w:t>
      </w:r>
    </w:p>
    <w:p w14:paraId="292BABC7" w14:textId="77777777" w:rsidR="00234B39" w:rsidRPr="00CA1A71" w:rsidRDefault="00234B39" w:rsidP="00234B39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’m nervous, I’m anxious, don’t know what I was expecting</w:t>
      </w:r>
    </w:p>
    <w:p w14:paraId="44FC119A" w14:textId="51FF6B60" w:rsidR="00B05B39" w:rsidRPr="00CA1A71" w:rsidRDefault="00B05B39" w:rsidP="008C0FF2">
      <w:pPr>
        <w:pStyle w:val="NoSpacing"/>
        <w:rPr>
          <w:sz w:val="28"/>
          <w:szCs w:val="28"/>
        </w:rPr>
      </w:pPr>
    </w:p>
    <w:p w14:paraId="2A685170" w14:textId="695DF989" w:rsidR="00CA1A71" w:rsidRPr="00FB36D4" w:rsidRDefault="00CA1A71" w:rsidP="00CA1A7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</w:t>
      </w:r>
      <w:r w:rsidR="008D66D6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2x</w:t>
      </w:r>
      <w:bookmarkStart w:id="0" w:name="_GoBack"/>
      <w:bookmarkEnd w:id="0"/>
      <w:r w:rsidR="008D66D6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</w:t>
      </w:r>
      <w:r w:rsidR="008D66D6" w:rsidRPr="008D66D6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sym w:font="Wingdings" w:char="F0E0"/>
      </w:r>
      <w:r w:rsidR="008D66D6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END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</w:t>
      </w:r>
    </w:p>
    <w:p w14:paraId="387F741E" w14:textId="154F52ED" w:rsidR="00E0150D" w:rsidRPr="00536CF3" w:rsidRDefault="00E0150D" w:rsidP="00E0150D">
      <w:pPr>
        <w:pStyle w:val="NoSpacing"/>
        <w:rPr>
          <w:b/>
          <w:sz w:val="24"/>
          <w:szCs w:val="28"/>
          <w:u w:val="single"/>
        </w:rPr>
      </w:pPr>
      <w:r w:rsidRPr="00536CF3">
        <w:rPr>
          <w:b/>
          <w:sz w:val="24"/>
          <w:szCs w:val="28"/>
          <w:u w:val="single"/>
        </w:rPr>
        <w:t>A – E – D – D</w:t>
      </w:r>
      <w:r>
        <w:rPr>
          <w:b/>
          <w:sz w:val="24"/>
          <w:szCs w:val="28"/>
          <w:u w:val="single"/>
        </w:rPr>
        <w:t xml:space="preserve"> (guitar solo in background)</w:t>
      </w:r>
    </w:p>
    <w:p w14:paraId="4C770420" w14:textId="77777777" w:rsidR="00234B39" w:rsidRPr="00CA1A71" w:rsidRDefault="00234B39" w:rsidP="00234B39">
      <w:pPr>
        <w:pStyle w:val="NoSpacing"/>
        <w:rPr>
          <w:sz w:val="28"/>
          <w:szCs w:val="28"/>
        </w:rPr>
      </w:pPr>
      <w:proofErr w:type="gramStart"/>
      <w:r w:rsidRPr="00CA1A71">
        <w:rPr>
          <w:sz w:val="28"/>
          <w:szCs w:val="28"/>
        </w:rPr>
        <w:t>Countdown’s</w:t>
      </w:r>
      <w:proofErr w:type="gramEnd"/>
      <w:r w:rsidRPr="00CA1A71">
        <w:rPr>
          <w:sz w:val="28"/>
          <w:szCs w:val="28"/>
        </w:rPr>
        <w:t xml:space="preserve"> on…my heart is racing</w:t>
      </w:r>
    </w:p>
    <w:p w14:paraId="0CE618F1" w14:textId="4D5AD44E" w:rsidR="00234B39" w:rsidRPr="00CA1A71" w:rsidRDefault="00234B39" w:rsidP="00234B39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’m nervous, I’m anxious, don’t know what I was expecting / what was I thinking???</w:t>
      </w:r>
    </w:p>
    <w:p w14:paraId="72579CCE" w14:textId="77777777" w:rsidR="00234B39" w:rsidRPr="00CA1A71" w:rsidRDefault="00234B39" w:rsidP="00234B39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’m waiting…everything inside me starts to shake</w:t>
      </w:r>
    </w:p>
    <w:p w14:paraId="4EC7259B" w14:textId="1AB4940B" w:rsidR="00234B39" w:rsidRDefault="00234B39" w:rsidP="008C0FF2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 xml:space="preserve">Not sure how it’s </w:t>
      </w:r>
      <w:proofErr w:type="spellStart"/>
      <w:r w:rsidRPr="00CA1A71">
        <w:rPr>
          <w:sz w:val="28"/>
          <w:szCs w:val="28"/>
        </w:rPr>
        <w:t>gonna</w:t>
      </w:r>
      <w:proofErr w:type="spellEnd"/>
      <w:r w:rsidRPr="00CA1A71">
        <w:rPr>
          <w:sz w:val="28"/>
          <w:szCs w:val="28"/>
        </w:rPr>
        <w:t xml:space="preserve"> go, I just know I don’t want it to</w:t>
      </w:r>
      <w:r w:rsidR="00E0150D">
        <w:rPr>
          <w:sz w:val="28"/>
          <w:szCs w:val="28"/>
        </w:rPr>
        <w:t>…</w:t>
      </w:r>
    </w:p>
    <w:p w14:paraId="464D249E" w14:textId="77777777" w:rsidR="00E0150D" w:rsidRDefault="00E0150D" w:rsidP="008C0FF2">
      <w:pPr>
        <w:pStyle w:val="NoSpacing"/>
        <w:rPr>
          <w:sz w:val="28"/>
          <w:szCs w:val="28"/>
        </w:rPr>
      </w:pPr>
    </w:p>
    <w:p w14:paraId="65174A01" w14:textId="3AFAEAFB" w:rsidR="00E0150D" w:rsidRPr="00536CF3" w:rsidRDefault="00E0150D" w:rsidP="00E0150D">
      <w:pPr>
        <w:pStyle w:val="NoSpacing"/>
        <w:rPr>
          <w:b/>
          <w:sz w:val="24"/>
          <w:szCs w:val="28"/>
          <w:u w:val="single"/>
        </w:rPr>
      </w:pPr>
      <w:r w:rsidRPr="00536CF3">
        <w:rPr>
          <w:b/>
          <w:sz w:val="24"/>
          <w:szCs w:val="28"/>
          <w:u w:val="single"/>
        </w:rPr>
        <w:t>A – E – D – D</w:t>
      </w:r>
      <w:r>
        <w:rPr>
          <w:b/>
          <w:sz w:val="24"/>
          <w:szCs w:val="28"/>
          <w:u w:val="single"/>
        </w:rPr>
        <w:t xml:space="preserve"> (with bridge words in the background (and guitar solo)?</w:t>
      </w:r>
    </w:p>
    <w:p w14:paraId="497EED24" w14:textId="77777777" w:rsidR="00E0150D" w:rsidRPr="00CA1A71" w:rsidRDefault="00E0150D" w:rsidP="00E0150D">
      <w:pPr>
        <w:pStyle w:val="NoSpacing"/>
        <w:rPr>
          <w:sz w:val="28"/>
          <w:szCs w:val="28"/>
        </w:rPr>
      </w:pPr>
      <w:proofErr w:type="gramStart"/>
      <w:r w:rsidRPr="00CA1A71">
        <w:rPr>
          <w:sz w:val="28"/>
          <w:szCs w:val="28"/>
        </w:rPr>
        <w:t>Countdown’s</w:t>
      </w:r>
      <w:proofErr w:type="gramEnd"/>
      <w:r w:rsidRPr="00CA1A71">
        <w:rPr>
          <w:sz w:val="28"/>
          <w:szCs w:val="28"/>
        </w:rPr>
        <w:t xml:space="preserve"> on…my heart is racing</w:t>
      </w:r>
    </w:p>
    <w:p w14:paraId="255C63AF" w14:textId="77777777" w:rsidR="00E0150D" w:rsidRPr="00CA1A71" w:rsidRDefault="00E0150D" w:rsidP="00E0150D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’m nervous, I’m anxious, don’t know what I was expecting / what was I thinking???</w:t>
      </w:r>
    </w:p>
    <w:p w14:paraId="6468EFBD" w14:textId="77777777" w:rsidR="00E0150D" w:rsidRDefault="00E0150D" w:rsidP="00E0150D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>I’m waiting…everything inside me starts to shake</w:t>
      </w:r>
    </w:p>
    <w:p w14:paraId="0ACBD1EA" w14:textId="5F8A0FC1" w:rsidR="00E0150D" w:rsidRPr="00CA1A71" w:rsidRDefault="00E0150D" w:rsidP="00E0150D">
      <w:pPr>
        <w:pStyle w:val="NoSpacing"/>
        <w:rPr>
          <w:sz w:val="28"/>
          <w:szCs w:val="28"/>
        </w:rPr>
      </w:pPr>
      <w:r w:rsidRPr="00E0150D">
        <w:rPr>
          <w:b/>
          <w:sz w:val="24"/>
          <w:szCs w:val="28"/>
          <w:u w:val="single"/>
        </w:rPr>
        <w:t>D</w:t>
      </w:r>
      <w:r w:rsidRPr="00E0150D">
        <w:rPr>
          <w:b/>
          <w:sz w:val="24"/>
          <w:szCs w:val="28"/>
          <w:u w:val="single"/>
        </w:rPr>
        <w:tab/>
      </w:r>
      <w:r w:rsidRPr="00E0150D">
        <w:rPr>
          <w:b/>
          <w:sz w:val="24"/>
          <w:szCs w:val="28"/>
          <w:u w:val="single"/>
        </w:rPr>
        <w:tab/>
      </w:r>
      <w:r>
        <w:rPr>
          <w:b/>
          <w:sz w:val="24"/>
          <w:szCs w:val="28"/>
          <w:u w:val="single"/>
        </w:rPr>
        <w:tab/>
      </w:r>
      <w:r>
        <w:rPr>
          <w:b/>
          <w:sz w:val="24"/>
          <w:szCs w:val="28"/>
          <w:u w:val="single"/>
        </w:rPr>
        <w:tab/>
      </w:r>
      <w:r>
        <w:rPr>
          <w:b/>
          <w:sz w:val="24"/>
          <w:szCs w:val="28"/>
          <w:u w:val="single"/>
        </w:rPr>
        <w:tab/>
      </w:r>
      <w:proofErr w:type="spellStart"/>
      <w:r>
        <w:rPr>
          <w:b/>
          <w:sz w:val="24"/>
          <w:szCs w:val="28"/>
          <w:u w:val="single"/>
        </w:rPr>
        <w:t>D</w:t>
      </w:r>
      <w:proofErr w:type="spellEnd"/>
    </w:p>
    <w:p w14:paraId="28C20439" w14:textId="5F0A8466" w:rsidR="00E0150D" w:rsidRDefault="00E0150D" w:rsidP="00E0150D">
      <w:pPr>
        <w:pStyle w:val="NoSpacing"/>
        <w:rPr>
          <w:sz w:val="28"/>
          <w:szCs w:val="28"/>
        </w:rPr>
      </w:pPr>
      <w:r w:rsidRPr="00CA1A71">
        <w:rPr>
          <w:sz w:val="28"/>
          <w:szCs w:val="28"/>
        </w:rPr>
        <w:t xml:space="preserve">Not sure how it’s </w:t>
      </w:r>
      <w:proofErr w:type="spellStart"/>
      <w:r w:rsidRPr="00CA1A71">
        <w:rPr>
          <w:sz w:val="28"/>
          <w:szCs w:val="28"/>
        </w:rPr>
        <w:t>gonna</w:t>
      </w:r>
      <w:proofErr w:type="spellEnd"/>
      <w:r w:rsidRPr="00CA1A71">
        <w:rPr>
          <w:sz w:val="28"/>
          <w:szCs w:val="28"/>
        </w:rPr>
        <w:t xml:space="preserve"> go, </w:t>
      </w:r>
      <w:r>
        <w:rPr>
          <w:sz w:val="28"/>
          <w:szCs w:val="28"/>
        </w:rPr>
        <w:tab/>
      </w:r>
      <w:r w:rsidRPr="00CA1A71">
        <w:rPr>
          <w:sz w:val="28"/>
          <w:szCs w:val="28"/>
        </w:rPr>
        <w:t>I just know I don’t want it to</w:t>
      </w:r>
      <w:r>
        <w:rPr>
          <w:sz w:val="28"/>
          <w:szCs w:val="28"/>
        </w:rPr>
        <w:t>…</w:t>
      </w:r>
    </w:p>
    <w:p w14:paraId="58432FDC" w14:textId="4E4EE7F9" w:rsidR="00E0150D" w:rsidRPr="00E0150D" w:rsidRDefault="00E0150D" w:rsidP="00E0150D">
      <w:pPr>
        <w:pStyle w:val="NoSpacing"/>
        <w:rPr>
          <w:b/>
          <w:sz w:val="28"/>
          <w:szCs w:val="28"/>
          <w:u w:val="single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E0150D">
        <w:rPr>
          <w:b/>
          <w:sz w:val="24"/>
          <w:szCs w:val="28"/>
        </w:rPr>
        <w:tab/>
      </w:r>
      <w:r w:rsidRPr="00E0150D">
        <w:rPr>
          <w:b/>
          <w:sz w:val="24"/>
          <w:szCs w:val="28"/>
          <w:u w:val="single"/>
        </w:rPr>
        <w:t>D</w:t>
      </w:r>
      <w:r w:rsidRPr="00E0150D">
        <w:rPr>
          <w:b/>
          <w:sz w:val="24"/>
          <w:szCs w:val="28"/>
          <w:u w:val="single"/>
        </w:rPr>
        <w:tab/>
      </w:r>
      <w:r w:rsidRPr="00E0150D">
        <w:rPr>
          <w:b/>
          <w:sz w:val="24"/>
          <w:szCs w:val="28"/>
          <w:u w:val="single"/>
        </w:rPr>
        <w:tab/>
      </w:r>
    </w:p>
    <w:p w14:paraId="3105EA8F" w14:textId="24900090" w:rsidR="00E0150D" w:rsidRDefault="00E0150D" w:rsidP="00E0150D">
      <w:pPr>
        <w:pStyle w:val="NoSpacing"/>
        <w:ind w:left="2880" w:firstLine="720"/>
        <w:rPr>
          <w:sz w:val="28"/>
          <w:szCs w:val="28"/>
        </w:rPr>
      </w:pPr>
      <w:r w:rsidRPr="00CA1A71">
        <w:rPr>
          <w:sz w:val="28"/>
          <w:szCs w:val="28"/>
        </w:rPr>
        <w:t>I just know I don’t want it to</w:t>
      </w:r>
      <w:r>
        <w:rPr>
          <w:sz w:val="28"/>
          <w:szCs w:val="28"/>
        </w:rPr>
        <w:t>…</w:t>
      </w:r>
    </w:p>
    <w:p w14:paraId="43724E88" w14:textId="311E2C31" w:rsidR="00E0150D" w:rsidRDefault="00E0150D" w:rsidP="00E0150D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E0150D">
        <w:rPr>
          <w:b/>
          <w:sz w:val="24"/>
          <w:szCs w:val="28"/>
          <w:u w:val="single"/>
        </w:rPr>
        <w:t>D</w:t>
      </w:r>
      <w:r w:rsidRPr="00E0150D">
        <w:rPr>
          <w:b/>
          <w:sz w:val="24"/>
          <w:szCs w:val="28"/>
          <w:u w:val="single"/>
        </w:rPr>
        <w:tab/>
      </w:r>
      <w:r w:rsidRPr="00E0150D">
        <w:rPr>
          <w:b/>
          <w:sz w:val="24"/>
          <w:szCs w:val="28"/>
          <w:u w:val="single"/>
        </w:rPr>
        <w:tab/>
      </w:r>
      <w:r>
        <w:rPr>
          <w:b/>
          <w:sz w:val="24"/>
          <w:szCs w:val="28"/>
          <w:u w:val="single"/>
        </w:rPr>
        <w:tab/>
      </w:r>
      <w:r>
        <w:rPr>
          <w:b/>
          <w:sz w:val="24"/>
          <w:szCs w:val="28"/>
          <w:u w:val="single"/>
        </w:rPr>
        <w:tab/>
      </w:r>
      <w:r>
        <w:rPr>
          <w:b/>
          <w:sz w:val="24"/>
          <w:szCs w:val="28"/>
          <w:u w:val="single"/>
        </w:rPr>
        <w:tab/>
        <w:t>A (crash!)</w:t>
      </w:r>
    </w:p>
    <w:p w14:paraId="318614A6" w14:textId="133B966B" w:rsidR="00E0150D" w:rsidRDefault="00E0150D" w:rsidP="00E0150D">
      <w:pPr>
        <w:pStyle w:val="NoSpacing"/>
        <w:ind w:left="2880" w:firstLine="720"/>
        <w:rPr>
          <w:sz w:val="28"/>
          <w:szCs w:val="28"/>
        </w:rPr>
      </w:pPr>
      <w:r w:rsidRPr="00CA1A71">
        <w:rPr>
          <w:sz w:val="28"/>
          <w:szCs w:val="28"/>
        </w:rPr>
        <w:t>I just know I don’t want it to</w:t>
      </w:r>
      <w:r>
        <w:rPr>
          <w:sz w:val="28"/>
          <w:szCs w:val="28"/>
        </w:rPr>
        <w:t>…</w:t>
      </w:r>
      <w:r>
        <w:rPr>
          <w:sz w:val="28"/>
          <w:szCs w:val="28"/>
        </w:rPr>
        <w:t>break</w:t>
      </w:r>
    </w:p>
    <w:p w14:paraId="4715605F" w14:textId="77777777" w:rsidR="00E0150D" w:rsidRPr="00CA1A71" w:rsidRDefault="00E0150D" w:rsidP="00E0150D">
      <w:pPr>
        <w:pStyle w:val="NoSpacing"/>
        <w:rPr>
          <w:sz w:val="28"/>
          <w:szCs w:val="28"/>
        </w:rPr>
      </w:pPr>
    </w:p>
    <w:p w14:paraId="1882983E" w14:textId="77777777" w:rsidR="00E0150D" w:rsidRPr="00CA1A71" w:rsidRDefault="00E0150D" w:rsidP="008C0FF2">
      <w:pPr>
        <w:pStyle w:val="NoSpacing"/>
        <w:rPr>
          <w:sz w:val="28"/>
          <w:szCs w:val="28"/>
        </w:rPr>
      </w:pPr>
    </w:p>
    <w:sectPr w:rsidR="00E0150D" w:rsidRPr="00CA1A71" w:rsidSect="009008FF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TAyMzUxMDY0MzYzsDRV0lEKTi0uzszPAykwqgUApXq7tiwAAAA="/>
  </w:docVars>
  <w:rsids>
    <w:rsidRoot w:val="008C0FF2"/>
    <w:rsid w:val="00051583"/>
    <w:rsid w:val="0008285A"/>
    <w:rsid w:val="001D257B"/>
    <w:rsid w:val="00234B39"/>
    <w:rsid w:val="00240A34"/>
    <w:rsid w:val="002E1B16"/>
    <w:rsid w:val="0030087D"/>
    <w:rsid w:val="00303D60"/>
    <w:rsid w:val="003F6562"/>
    <w:rsid w:val="00485587"/>
    <w:rsid w:val="00494C91"/>
    <w:rsid w:val="004E7854"/>
    <w:rsid w:val="00502183"/>
    <w:rsid w:val="00536CF3"/>
    <w:rsid w:val="00541D76"/>
    <w:rsid w:val="00551BE7"/>
    <w:rsid w:val="005B2926"/>
    <w:rsid w:val="00640172"/>
    <w:rsid w:val="0065257A"/>
    <w:rsid w:val="006539B7"/>
    <w:rsid w:val="00682512"/>
    <w:rsid w:val="006A6177"/>
    <w:rsid w:val="006C4C07"/>
    <w:rsid w:val="008053EF"/>
    <w:rsid w:val="00812B96"/>
    <w:rsid w:val="00831C9E"/>
    <w:rsid w:val="008545CF"/>
    <w:rsid w:val="008C0FF2"/>
    <w:rsid w:val="008D66D6"/>
    <w:rsid w:val="008E68F8"/>
    <w:rsid w:val="009008FF"/>
    <w:rsid w:val="00982FA3"/>
    <w:rsid w:val="00A0075A"/>
    <w:rsid w:val="00AD39EA"/>
    <w:rsid w:val="00AE025C"/>
    <w:rsid w:val="00B05B39"/>
    <w:rsid w:val="00B173C8"/>
    <w:rsid w:val="00B85177"/>
    <w:rsid w:val="00BA5AA3"/>
    <w:rsid w:val="00CA1A71"/>
    <w:rsid w:val="00CE1451"/>
    <w:rsid w:val="00CE60AF"/>
    <w:rsid w:val="00D53A02"/>
    <w:rsid w:val="00E0150D"/>
    <w:rsid w:val="00E068D3"/>
    <w:rsid w:val="00E439CD"/>
    <w:rsid w:val="00E44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DED74"/>
  <w15:docId w15:val="{2AAC8449-08D9-472B-8AB4-476F3476D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08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C0F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ino</cp:lastModifiedBy>
  <cp:revision>12</cp:revision>
  <dcterms:created xsi:type="dcterms:W3CDTF">2011-08-14T19:39:00Z</dcterms:created>
  <dcterms:modified xsi:type="dcterms:W3CDTF">2024-01-03T21:16:00Z</dcterms:modified>
</cp:coreProperties>
</file>